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3B52DB" w14:textId="4FB775CB" w:rsidR="0012640F" w:rsidRDefault="0012640F">
      <w:r>
        <w:t>Project</w:t>
      </w:r>
    </w:p>
    <w:p w14:paraId="36205AF7" w14:textId="3498427C" w:rsidR="00FA100F" w:rsidRDefault="006E375C">
      <w:r>
        <w:t xml:space="preserve">Project is an essential part for me not only to learn but to explore. I often begin new projects just to understand the world around me. </w:t>
      </w:r>
    </w:p>
    <w:p w14:paraId="0CEC588E" w14:textId="4F7E3617" w:rsidR="006E375C" w:rsidRDefault="006E375C">
      <w:r>
        <w:t>I find applying complex concepts like statistical methods, data modeling to solve real-world problems extremely satisfying.</w:t>
      </w:r>
    </w:p>
    <w:p w14:paraId="37EDDD02" w14:textId="3B446899" w:rsidR="006E375C" w:rsidRDefault="006E375C"/>
    <w:p w14:paraId="4A6D8B60" w14:textId="29934A6C" w:rsidR="006E375C" w:rsidRDefault="0012640F">
      <w:r>
        <w:t>Feature</w:t>
      </w:r>
    </w:p>
    <w:p w14:paraId="7F3C4F00" w14:textId="11663280" w:rsidR="0012640F" w:rsidRDefault="0012640F">
      <w:r>
        <w:t xml:space="preserve">Besides projects and employments, I love to participate in scientific research with professors and friends to deep dive into different problems. I was lucky enough to have some of </w:t>
      </w:r>
      <w:proofErr w:type="gramStart"/>
      <w:r>
        <w:t>those research</w:t>
      </w:r>
      <w:proofErr w:type="gramEnd"/>
      <w:r>
        <w:t xml:space="preserve"> published. </w:t>
      </w:r>
    </w:p>
    <w:p w14:paraId="1596D099" w14:textId="706D09E0" w:rsidR="0012640F" w:rsidRDefault="0012640F"/>
    <w:p w14:paraId="2220D7EE" w14:textId="77777777" w:rsidR="0012640F" w:rsidRDefault="0012640F"/>
    <w:p w14:paraId="3D52AD70" w14:textId="2A6D2376" w:rsidR="0012640F" w:rsidRDefault="0012640F">
      <w:r>
        <w:t>Employment</w:t>
      </w:r>
    </w:p>
    <w:p w14:paraId="37F6258F" w14:textId="4F24C0FE" w:rsidR="0012640F" w:rsidRDefault="0012640F">
      <w:r>
        <w:t xml:space="preserve">I have always felt comfortable working with data </w:t>
      </w:r>
      <w:proofErr w:type="spellStart"/>
      <w:proofErr w:type="gramStart"/>
      <w:r>
        <w:t>every</w:t>
      </w:r>
      <w:proofErr w:type="spellEnd"/>
      <w:r>
        <w:t xml:space="preserve"> since</w:t>
      </w:r>
      <w:proofErr w:type="gramEnd"/>
      <w:r>
        <w:t xml:space="preserve"> high school, therefore, to have a job working within the field would be a dream come true for me.</w:t>
      </w:r>
    </w:p>
    <w:p w14:paraId="1E4B18F8" w14:textId="77777777" w:rsidR="0012640F" w:rsidRDefault="0012640F"/>
    <w:p w14:paraId="0FA21813" w14:textId="395A5A4E" w:rsidR="0012640F" w:rsidRDefault="0012640F">
      <w:r>
        <w:t xml:space="preserve">The followings are some of my experiences within the industry for various institutions and </w:t>
      </w:r>
      <w:proofErr w:type="spellStart"/>
      <w:r>
        <w:t>cooperations</w:t>
      </w:r>
      <w:proofErr w:type="spellEnd"/>
      <w:r>
        <w:t>.</w:t>
      </w:r>
    </w:p>
    <w:p w14:paraId="25A5038F" w14:textId="4209956B" w:rsidR="0012640F" w:rsidRDefault="0012640F"/>
    <w:p w14:paraId="04B613F9" w14:textId="35F4970C" w:rsidR="0012640F" w:rsidRDefault="0012640F">
      <w:r>
        <w:t>Loreal</w:t>
      </w:r>
    </w:p>
    <w:p w14:paraId="3D9AB6EB" w14:textId="10DF0293" w:rsidR="006E375C" w:rsidRDefault="006E375C">
      <w:r>
        <w:t xml:space="preserve">Working in the digital </w:t>
      </w:r>
      <w:r w:rsidRPr="006E375C">
        <w:t>corporate</w:t>
      </w:r>
      <w:r w:rsidR="0012640F">
        <w:t xml:space="preserve"> executive</w:t>
      </w:r>
      <w:r>
        <w:t xml:space="preserve"> team, our jobs are</w:t>
      </w:r>
      <w:r w:rsidRPr="006E375C">
        <w:t xml:space="preserve"> </w:t>
      </w:r>
      <w:r>
        <w:t xml:space="preserve">to centralize, manage, maintain different data sources for </w:t>
      </w:r>
      <w:proofErr w:type="spellStart"/>
      <w:r>
        <w:t>L’oreal</w:t>
      </w:r>
      <w:proofErr w:type="spellEnd"/>
      <w:r>
        <w:t xml:space="preserve"> to accommodate every data </w:t>
      </w:r>
      <w:proofErr w:type="gramStart"/>
      <w:r>
        <w:t>needs</w:t>
      </w:r>
      <w:proofErr w:type="gramEnd"/>
      <w:r>
        <w:t xml:space="preserve"> for other divisions.</w:t>
      </w:r>
    </w:p>
    <w:p w14:paraId="74A96FFC" w14:textId="233A0A2A" w:rsidR="006E375C" w:rsidRDefault="006E375C"/>
    <w:p w14:paraId="0DF469E3" w14:textId="36A4165E" w:rsidR="006E375C" w:rsidRDefault="006E375C">
      <w:r>
        <w:t xml:space="preserve">Understanding digital marketing concepts </w:t>
      </w:r>
      <w:r w:rsidR="0012640F">
        <w:t>is a core factor within</w:t>
      </w:r>
      <w:r>
        <w:t xml:space="preserve"> the job</w:t>
      </w:r>
      <w:r w:rsidR="0012640F">
        <w:t xml:space="preserve"> to not only suggest different views but extract meaningful insight for business decisions.</w:t>
      </w:r>
    </w:p>
    <w:p w14:paraId="385207C1" w14:textId="77777777" w:rsidR="006E375C" w:rsidRDefault="006E375C"/>
    <w:p w14:paraId="27D01A73" w14:textId="650ADCCD" w:rsidR="006E375C" w:rsidRDefault="006E375C">
      <w:r>
        <w:t xml:space="preserve">Employing </w:t>
      </w:r>
      <w:proofErr w:type="spellStart"/>
      <w:r>
        <w:t>PowerB</w:t>
      </w:r>
      <w:r w:rsidR="0012640F">
        <w:t>I</w:t>
      </w:r>
      <w:proofErr w:type="spellEnd"/>
      <w:r>
        <w:t xml:space="preserve"> to create dynamic, interactive, and informative visualizations</w:t>
      </w:r>
    </w:p>
    <w:p w14:paraId="36A0362E" w14:textId="3B4B5283" w:rsidR="006E375C" w:rsidRDefault="006E375C"/>
    <w:p w14:paraId="53A93039" w14:textId="0CF57533" w:rsidR="006E375C" w:rsidRDefault="0012640F">
      <w:r>
        <w:t>Build data crawling tools to extract information that is not usually available.</w:t>
      </w:r>
    </w:p>
    <w:p w14:paraId="4D9591BB" w14:textId="7E04A07A" w:rsidR="006E375C" w:rsidRDefault="006E375C"/>
    <w:p w14:paraId="37A48E80" w14:textId="492F632D" w:rsidR="006E375C" w:rsidRDefault="006E375C">
      <w:r>
        <w:t xml:space="preserve">Explore </w:t>
      </w:r>
      <w:r w:rsidR="0012640F">
        <w:t>different machine learning applications to assist in reducing cost, increase efficiency, and decisions making.</w:t>
      </w:r>
    </w:p>
    <w:p w14:paraId="53BFFAC1" w14:textId="77777777" w:rsidR="006E375C" w:rsidRDefault="006E375C"/>
    <w:p w14:paraId="38991615" w14:textId="5DE8F15F" w:rsidR="006E375C" w:rsidRDefault="006E375C" w:rsidP="006E375C">
      <w:pPr>
        <w:tabs>
          <w:tab w:val="left" w:pos="2532"/>
        </w:tabs>
      </w:pPr>
      <w:r>
        <w:tab/>
      </w:r>
    </w:p>
    <w:p w14:paraId="4C80BC27" w14:textId="21266B8B" w:rsidR="0012640F" w:rsidRDefault="0012640F" w:rsidP="006E375C">
      <w:pPr>
        <w:tabs>
          <w:tab w:val="left" w:pos="2532"/>
        </w:tabs>
      </w:pPr>
      <w:r>
        <w:t>Skill</w:t>
      </w:r>
    </w:p>
    <w:p w14:paraId="59F86758" w14:textId="29A18F7C" w:rsidR="0012640F" w:rsidRDefault="0012640F" w:rsidP="006E375C">
      <w:pPr>
        <w:tabs>
          <w:tab w:val="left" w:pos="2532"/>
        </w:tabs>
      </w:pPr>
    </w:p>
    <w:p w14:paraId="360A4CD5" w14:textId="794529A0" w:rsidR="0012640F" w:rsidRDefault="0012640F" w:rsidP="006E375C">
      <w:pPr>
        <w:tabs>
          <w:tab w:val="left" w:pos="2532"/>
        </w:tabs>
      </w:pPr>
      <w:r>
        <w:t xml:space="preserve">Here are my self-evaluations in some skill sets. I do aware that they are </w:t>
      </w:r>
      <w:proofErr w:type="gramStart"/>
      <w:r>
        <w:t>objective, but</w:t>
      </w:r>
      <w:proofErr w:type="gramEnd"/>
      <w:r>
        <w:t xml:space="preserve"> hope it could give you a respective of where I stand.</w:t>
      </w:r>
    </w:p>
    <w:sectPr w:rsidR="0012640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AwNjM3MTQ0NTc1NbdQ0lEKTi0uzszPAykwqQUApx+ghywAAAA="/>
  </w:docVars>
  <w:rsids>
    <w:rsidRoot w:val="004E69FF"/>
    <w:rsid w:val="0012640F"/>
    <w:rsid w:val="002B5A68"/>
    <w:rsid w:val="004E69FF"/>
    <w:rsid w:val="006E375C"/>
    <w:rsid w:val="00813452"/>
    <w:rsid w:val="00EA3ED8"/>
    <w:rsid w:val="00FA10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3D70E6"/>
  <w15:chartTrackingRefBased/>
  <w15:docId w15:val="{095A73C8-18EA-42E0-B996-363D36CB27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375C"/>
    <w:pPr>
      <w:spacing w:after="0" w:line="240" w:lineRule="auto"/>
    </w:pPr>
    <w:rPr>
      <w:rFonts w:eastAsiaTheme="minorEastAsia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1</TotalTime>
  <Pages>1</Pages>
  <Words>232</Words>
  <Characters>1323</Characters>
  <Application>Microsoft Office Word</Application>
  <DocSecurity>0</DocSecurity>
  <Lines>11</Lines>
  <Paragraphs>3</Paragraphs>
  <ScaleCrop>false</ScaleCrop>
  <Company/>
  <LinksUpToDate>false</LinksUpToDate>
  <CharactersWithSpaces>1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oa Trần</dc:creator>
  <cp:keywords/>
  <dc:description/>
  <cp:lastModifiedBy>Khoa Trần</cp:lastModifiedBy>
  <cp:revision>6</cp:revision>
  <dcterms:created xsi:type="dcterms:W3CDTF">2021-07-15T15:32:00Z</dcterms:created>
  <dcterms:modified xsi:type="dcterms:W3CDTF">2021-08-18T18:02:00Z</dcterms:modified>
</cp:coreProperties>
</file>